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a9"/>
          </w:rPr>
          <w:t>https://judge.softuni.org/Contests/3332/CSS-Typography</w:t>
        </w:r>
      </w:hyperlink>
      <w:r w:rsidRPr="0013697C">
        <w:t>.</w:t>
      </w:r>
    </w:p>
    <w:p w14:paraId="357939E8" w14:textId="77777777" w:rsidR="00AE348D" w:rsidRPr="00207C96" w:rsidRDefault="00AE348D" w:rsidP="00AE348D">
      <w:pPr>
        <w:pStyle w:val="2"/>
        <w:rPr>
          <w:highlight w:val="green"/>
          <w:lang w:val="bg-BG"/>
        </w:rPr>
      </w:pPr>
      <w:r w:rsidRPr="00207C96">
        <w:rPr>
          <w:highlight w:val="green"/>
        </w:rPr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CA4668" w:rsidRDefault="00AE348D" w:rsidP="00AE348D">
      <w:pPr>
        <w:pStyle w:val="2"/>
        <w:rPr>
          <w:highlight w:val="green"/>
          <w:lang w:val="bg-BG"/>
        </w:rPr>
      </w:pPr>
      <w:r w:rsidRPr="00CA4668">
        <w:rPr>
          <w:highlight w:val="green"/>
        </w:rPr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A134C0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134C0">
        <w:rPr>
          <w:rStyle w:val="CodeChar"/>
          <w:highlight w:val="green"/>
        </w:rPr>
        <w:t>&lt;body&gt;</w:t>
      </w:r>
      <w:r w:rsidRPr="00A134C0">
        <w:rPr>
          <w:highlight w:val="green"/>
        </w:rPr>
        <w:t>:</w:t>
      </w:r>
    </w:p>
    <w:p w14:paraId="2C564D74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: </w:t>
      </w:r>
      <w:r w:rsidRPr="00A134C0">
        <w:rPr>
          <w:b/>
          <w:highlight w:val="green"/>
        </w:rPr>
        <w:t>Helvetica</w:t>
      </w:r>
    </w:p>
    <w:p w14:paraId="05E61AE9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Generic Font: </w:t>
      </w:r>
      <w:r w:rsidRPr="00A134C0">
        <w:rPr>
          <w:b/>
          <w:highlight w:val="green"/>
        </w:rPr>
        <w:t>sans-serif</w:t>
      </w:r>
    </w:p>
    <w:p w14:paraId="67A2FFDC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Height of the line: </w:t>
      </w:r>
      <w:r w:rsidRPr="00A134C0">
        <w:rPr>
          <w:b/>
          <w:highlight w:val="green"/>
        </w:rPr>
        <w:t>1.5</w:t>
      </w:r>
    </w:p>
    <w:p w14:paraId="733E82FF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 size: </w:t>
      </w:r>
      <w:r w:rsidRPr="00A134C0">
        <w:rPr>
          <w:b/>
          <w:highlight w:val="green"/>
        </w:rPr>
        <w:t>18px</w:t>
      </w:r>
    </w:p>
    <w:p w14:paraId="403455F1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Background color: </w:t>
      </w:r>
      <w:r w:rsidRPr="00A134C0">
        <w:rPr>
          <w:b/>
          <w:highlight w:val="green"/>
        </w:rPr>
        <w:t>#</w:t>
      </w:r>
      <w:r w:rsidRPr="00A134C0">
        <w:rPr>
          <w:b/>
          <w:noProof/>
          <w:highlight w:val="green"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Decorate the text with </w:t>
      </w:r>
      <w:r w:rsidRPr="00CA4668">
        <w:rPr>
          <w:rStyle w:val="CodeChar"/>
          <w:rFonts w:asciiTheme="minorHAnsi" w:hAnsiTheme="minorHAnsi"/>
          <w:noProof w:val="0"/>
          <w:highlight w:val="green"/>
        </w:rPr>
        <w:t>underline</w:t>
      </w:r>
    </w:p>
    <w:p w14:paraId="048BEF03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>P</w:t>
      </w:r>
      <w:r w:rsidRPr="00CA4668">
        <w:rPr>
          <w:highlight w:val="green"/>
        </w:rPr>
        <w:t xml:space="preserve">addings: </w:t>
      </w:r>
      <w:r w:rsidRPr="00CA4668">
        <w:rPr>
          <w:b/>
          <w:highlight w:val="green"/>
        </w:rPr>
        <w:t>20px</w:t>
      </w:r>
    </w:p>
    <w:p w14:paraId="075CE9C2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CA4668">
        <w:rPr>
          <w:b/>
          <w:highlight w:val="green"/>
        </w:rPr>
        <w:t>Top</w:t>
      </w:r>
      <w:r w:rsidRPr="00CA4668">
        <w:rPr>
          <w:noProof/>
          <w:highlight w:val="green"/>
        </w:rPr>
        <w:t xml:space="preserve"> &amp; </w:t>
      </w:r>
      <w:r w:rsidRPr="00CA4668">
        <w:rPr>
          <w:b/>
          <w:highlight w:val="green"/>
        </w:rPr>
        <w:t>bottom</w:t>
      </w:r>
      <w:r w:rsidRPr="00CA4668">
        <w:rPr>
          <w:noProof/>
          <w:highlight w:val="green"/>
        </w:rPr>
        <w:t xml:space="preserve"> </w:t>
      </w:r>
      <w:r w:rsidRPr="00CA4668">
        <w:rPr>
          <w:highlight w:val="green"/>
        </w:rPr>
        <w:t>margin</w:t>
      </w: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CA4668">
        <w:rPr>
          <w:b/>
          <w:highlight w:val="green"/>
        </w:rPr>
        <w:t>10px</w:t>
      </w:r>
    </w:p>
    <w:p w14:paraId="12807CA3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CA4668">
        <w:rPr>
          <w:b/>
          <w:highlight w:val="green"/>
        </w:rPr>
        <w:t>Left</w:t>
      </w:r>
      <w:r w:rsidRPr="00CA4668">
        <w:rPr>
          <w:highlight w:val="green"/>
        </w:rPr>
        <w:t xml:space="preserve"> </w:t>
      </w:r>
      <w:r w:rsidRPr="00CA4668">
        <w:rPr>
          <w:noProof/>
          <w:highlight w:val="green"/>
        </w:rPr>
        <w:t xml:space="preserve">&amp; </w:t>
      </w:r>
      <w:r w:rsidRPr="00CA4668">
        <w:rPr>
          <w:b/>
          <w:highlight w:val="green"/>
        </w:rPr>
        <w:t>right</w:t>
      </w:r>
      <w:r w:rsidRPr="00CA4668">
        <w:rPr>
          <w:b/>
          <w:bCs/>
          <w:noProof/>
          <w:highlight w:val="green"/>
        </w:rPr>
        <w:t xml:space="preserve"> </w:t>
      </w:r>
      <w:r w:rsidRPr="00CA4668">
        <w:rPr>
          <w:highlight w:val="green"/>
        </w:rPr>
        <w:t>margin</w:t>
      </w: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CA4668">
        <w:rPr>
          <w:b/>
          <w:highlight w:val="green"/>
        </w:rPr>
        <w:t>5px</w:t>
      </w:r>
    </w:p>
    <w:p w14:paraId="663A45CA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Space between letters: </w:t>
      </w:r>
      <w:r w:rsidRPr="00CA4668">
        <w:rPr>
          <w:b/>
          <w:highlight w:val="green"/>
        </w:rPr>
        <w:t>3px</w:t>
      </w:r>
    </w:p>
    <w:p w14:paraId="649448A6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Background color: </w:t>
      </w:r>
      <w:r w:rsidRPr="00CA4668">
        <w:rPr>
          <w:b/>
          <w:highlight w:val="green"/>
        </w:rPr>
        <w:t>#</w:t>
      </w:r>
      <w:r w:rsidRPr="00CA4668">
        <w:rPr>
          <w:b/>
          <w:noProof/>
          <w:highlight w:val="green"/>
        </w:rPr>
        <w:t>3B516B</w:t>
      </w:r>
    </w:p>
    <w:p w14:paraId="27B3E238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Radius of the border: </w:t>
      </w:r>
      <w:r w:rsidRPr="00CA4668">
        <w:rPr>
          <w:b/>
          <w:highlight w:val="green"/>
        </w:rPr>
        <w:t>10px</w:t>
      </w:r>
    </w:p>
    <w:p w14:paraId="3AFA56FC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Text color: </w:t>
      </w:r>
      <w:r w:rsidRPr="00CA4668">
        <w:rPr>
          <w:b/>
          <w:noProof/>
          <w:highlight w:val="green"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Left margin: </w:t>
      </w:r>
      <w:r w:rsidRPr="00CA4668">
        <w:rPr>
          <w:b/>
          <w:highlight w:val="green"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DB0DD7" w:rsidRDefault="00AE348D" w:rsidP="00AE348D">
      <w:pPr>
        <w:pStyle w:val="2"/>
        <w:rPr>
          <w:highlight w:val="green"/>
          <w:lang w:val="bg-BG"/>
        </w:rPr>
      </w:pPr>
      <w:r w:rsidRPr="00DB0DD7">
        <w:rPr>
          <w:highlight w:val="green"/>
        </w:rPr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3D407C" w:rsidRDefault="0013697C" w:rsidP="0013697C">
      <w:pPr>
        <w:pStyle w:val="2"/>
        <w:rPr>
          <w:highlight w:val="green"/>
          <w:lang w:val="bg-BG"/>
        </w:rPr>
      </w:pPr>
      <w:r w:rsidRPr="003D407C">
        <w:rPr>
          <w:highlight w:val="green"/>
        </w:rPr>
        <w:t xml:space="preserve">Buttons </w:t>
      </w:r>
      <w:r w:rsidRPr="003D407C">
        <w:rPr>
          <w:noProof/>
          <w:highlight w:val="green"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Create an 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Style w:val="CodeChar"/>
          <w:highlight w:val="green"/>
          <w:lang w:eastAsia="en-GB"/>
        </w:rPr>
        <w:t>index.html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 file with title - 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Style w:val="CodeChar"/>
          <w:highlight w:val="green"/>
          <w:lang w:eastAsia="en-GB"/>
        </w:rPr>
        <w:t>Buttons CSS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</w:p>
    <w:p w14:paraId="5426C6A2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E10608">
        <w:rPr>
          <w:rStyle w:val="CodeChar"/>
          <w:highlight w:val="green"/>
          <w:lang w:eastAsia="en-GB"/>
        </w:rPr>
        <w:t>h2</w:t>
      </w:r>
      <w:r w:rsidRPr="00E10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 for headings</w:t>
      </w:r>
    </w:p>
    <w:p w14:paraId="6E9F12E2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Create 9 buttons on 3 rows with class </w:t>
      </w:r>
      <w:r w:rsidRPr="00E10608">
        <w:rPr>
          <w:rStyle w:val="CodeChar"/>
          <w:highlight w:val="green"/>
          <w:lang w:eastAsia="en-GB"/>
        </w:rPr>
        <w:t>button</w:t>
      </w:r>
    </w:p>
    <w:p w14:paraId="67A466BA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For the first button in each row use </w:t>
      </w:r>
      <w:r w:rsidRPr="00E10608">
        <w:rPr>
          <w:rStyle w:val="CodeChar"/>
          <w:highlight w:val="green"/>
          <w:lang w:eastAsia="en-GB"/>
        </w:rPr>
        <w:t>a</w:t>
      </w:r>
      <w:r w:rsidRPr="00E10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</w:t>
      </w:r>
    </w:p>
    <w:p w14:paraId="2905ECE0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For the next two buttons in the row use </w:t>
      </w:r>
      <w:r w:rsidRPr="00E10608">
        <w:rPr>
          <w:rStyle w:val="CodeChar"/>
          <w:highlight w:val="green"/>
          <w:lang w:eastAsia="en-GB"/>
        </w:rPr>
        <w:t>button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635D1827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The buttons in the second and the third row should have class - </w:t>
      </w:r>
      <w:r w:rsidRPr="00E10608">
        <w:rPr>
          <w:rStyle w:val="CodeChar"/>
          <w:highlight w:val="green"/>
          <w:lang w:eastAsia="en-GB"/>
        </w:rPr>
        <w:t>fill</w:t>
      </w:r>
    </w:p>
    <w:p w14:paraId="057474A7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Every last button in the row should have class - </w:t>
      </w:r>
      <w:r w:rsidRPr="00E10608">
        <w:rPr>
          <w:rStyle w:val="CodeChar"/>
          <w:highlight w:val="green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FontAwesome</w:t>
      </w:r>
      <w:proofErr w:type="spellEnd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:</w:t>
      </w:r>
      <w:r w:rsidRPr="00185FD9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de-DE"/>
        </w:rPr>
        <w:t xml:space="preserve"> https://use.fontawesome.com/releases/v5.6.3/css/all.css</w:t>
      </w:r>
    </w:p>
    <w:p w14:paraId="094B6E39" w14:textId="2DD02BCB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62CCF3C" w14:textId="2016E506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95CE1CF" w14:textId="6B4F98BD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631478" w:rsidRDefault="0013697C" w:rsidP="0013697C">
      <w:pPr>
        <w:pStyle w:val="2"/>
        <w:rPr>
          <w:highlight w:val="green"/>
          <w:lang w:val="bg-BG"/>
        </w:rPr>
      </w:pPr>
      <w:r w:rsidRPr="00631478">
        <w:rPr>
          <w:highlight w:val="green"/>
        </w:rPr>
        <w:t xml:space="preserve">Fonts </w:t>
      </w:r>
      <w:proofErr w:type="spellStart"/>
      <w:r w:rsidRPr="00631478">
        <w:rPr>
          <w:highlight w:val="green"/>
        </w:rPr>
        <w:t>Speciment</w:t>
      </w:r>
      <w:proofErr w:type="spellEnd"/>
      <w:r w:rsidRPr="00631478">
        <w:rPr>
          <w:highlight w:val="green"/>
        </w:rPr>
        <w:t xml:space="preserve"> – Great Vibes + </w:t>
      </w:r>
      <w:proofErr w:type="spellStart"/>
      <w:r w:rsidRPr="00631478">
        <w:rPr>
          <w:highlight w:val="green"/>
        </w:rPr>
        <w:t>Raleway</w:t>
      </w:r>
      <w:proofErr w:type="spellEnd"/>
      <w:r w:rsidRPr="00631478">
        <w:rPr>
          <w:highlight w:val="green"/>
        </w:rPr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5F7126" w:rsidRDefault="00AE348D" w:rsidP="00AE348D">
      <w:pPr>
        <w:pStyle w:val="2"/>
        <w:rPr>
          <w:highlight w:val="green"/>
          <w:lang w:val="bg-BG"/>
        </w:rPr>
      </w:pPr>
      <w:r w:rsidRPr="005F7126">
        <w:rPr>
          <w:highlight w:val="green"/>
        </w:rPr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A8731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8731F">
        <w:rPr>
          <w:rStyle w:val="CodeChar"/>
          <w:highlight w:val="green"/>
        </w:rPr>
        <w:t>&lt;body&gt;</w:t>
      </w:r>
      <w:r w:rsidRPr="00A8731F">
        <w:rPr>
          <w:highlight w:val="green"/>
        </w:rPr>
        <w:t>:</w:t>
      </w:r>
    </w:p>
    <w:p w14:paraId="0268B0BC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Font: </w:t>
      </w:r>
      <w:r w:rsidRPr="00A8731F">
        <w:rPr>
          <w:b/>
          <w:highlight w:val="green"/>
        </w:rPr>
        <w:t>Helvetica</w:t>
      </w:r>
    </w:p>
    <w:p w14:paraId="0550C044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Generic Font: </w:t>
      </w:r>
      <w:r w:rsidRPr="00A8731F">
        <w:rPr>
          <w:b/>
          <w:highlight w:val="green"/>
        </w:rPr>
        <w:t>sans-serif</w:t>
      </w:r>
    </w:p>
    <w:p w14:paraId="05ECAB61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Height of the line: </w:t>
      </w:r>
      <w:r w:rsidRPr="00A8731F">
        <w:rPr>
          <w:b/>
          <w:highlight w:val="green"/>
        </w:rPr>
        <w:t>1.5</w:t>
      </w:r>
    </w:p>
    <w:p w14:paraId="637754F6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Font size: </w:t>
      </w:r>
      <w:r w:rsidRPr="00A8731F">
        <w:rPr>
          <w:b/>
          <w:highlight w:val="green"/>
        </w:rPr>
        <w:t>18px</w:t>
      </w:r>
    </w:p>
    <w:p w14:paraId="74033CCE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Background color: </w:t>
      </w:r>
      <w:r w:rsidRPr="00A8731F">
        <w:rPr>
          <w:b/>
          <w:highlight w:val="green"/>
        </w:rPr>
        <w:t>white</w:t>
      </w:r>
    </w:p>
    <w:p w14:paraId="3B40A32C" w14:textId="77777777" w:rsidR="00AE348D" w:rsidRPr="00A8731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7A59BE">
        <w:rPr>
          <w:rStyle w:val="CodeChar"/>
        </w:rPr>
        <w:t>&lt;</w:t>
      </w:r>
      <w:r w:rsidRPr="00A8731F">
        <w:rPr>
          <w:rStyle w:val="CodeChar"/>
          <w:highlight w:val="green"/>
        </w:rPr>
        <w:t>article&gt;</w:t>
      </w:r>
      <w:r w:rsidRPr="00A8731F">
        <w:rPr>
          <w:highlight w:val="green"/>
        </w:rPr>
        <w:t>:</w:t>
      </w:r>
    </w:p>
    <w:p w14:paraId="39C09E09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Margins: </w:t>
      </w:r>
      <w:r w:rsidRPr="00A8731F">
        <w:rPr>
          <w:b/>
          <w:noProof/>
          <w:highlight w:val="green"/>
        </w:rPr>
        <w:t>54px</w:t>
      </w:r>
    </w:p>
    <w:p w14:paraId="2D7B8AF3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Paddings: </w:t>
      </w:r>
      <w:r w:rsidRPr="00A8731F">
        <w:rPr>
          <w:b/>
          <w:noProof/>
          <w:highlight w:val="green"/>
        </w:rPr>
        <w:t>36px</w:t>
      </w:r>
    </w:p>
    <w:p w14:paraId="778E5149" w14:textId="77777777" w:rsidR="00AE348D" w:rsidRPr="00A8731F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A8731F">
        <w:rPr>
          <w:rFonts w:eastAsia="Times New Roman" w:cstheme="minorHAnsi"/>
          <w:color w:val="000000"/>
          <w:highlight w:val="green"/>
          <w:lang w:eastAsia="en-GB"/>
        </w:rPr>
        <w:t>Set the border radius to </w:t>
      </w:r>
      <w:r w:rsidRPr="00A8731F">
        <w:rPr>
          <w:rStyle w:val="CodeChar"/>
          <w:highlight w:val="green"/>
          <w:lang w:eastAsia="en-GB"/>
        </w:rPr>
        <w:t>16px</w:t>
      </w:r>
    </w:p>
    <w:p w14:paraId="29D14286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Text color: </w:t>
      </w:r>
      <w:r w:rsidRPr="00A8731F">
        <w:rPr>
          <w:b/>
          <w:noProof/>
          <w:highlight w:val="green"/>
        </w:rPr>
        <w:t>white</w:t>
      </w:r>
    </w:p>
    <w:p w14:paraId="5BF1E2D3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dent text in the first line </w:t>
      </w:r>
      <w:r w:rsidRPr="00A8731F">
        <w:rPr>
          <w:rStyle w:val="CodeChar"/>
          <w:rFonts w:asciiTheme="minorHAnsi" w:hAnsiTheme="minorHAnsi"/>
          <w:noProof w:val="0"/>
          <w:highlight w:val="green"/>
        </w:rPr>
        <w:t>40px</w:t>
      </w:r>
    </w:p>
    <w:p w14:paraId="699791D1" w14:textId="77777777" w:rsidR="00AE348D" w:rsidRPr="005F7126" w:rsidRDefault="00AE348D" w:rsidP="00EB1CC2">
      <w:pPr>
        <w:pStyle w:val="ac"/>
        <w:numPr>
          <w:ilvl w:val="1"/>
          <w:numId w:val="10"/>
        </w:numPr>
        <w:rPr>
          <w:b/>
          <w:noProof/>
          <w:highlight w:val="green"/>
          <w:lang w:val="bg-BG"/>
        </w:rPr>
      </w:pPr>
      <w:r w:rsidRPr="005F7126">
        <w:rPr>
          <w:highlight w:val="green"/>
        </w:rPr>
        <w:t xml:space="preserve">Background color: </w:t>
      </w:r>
      <w:r w:rsidRPr="005F7126">
        <w:rPr>
          <w:b/>
          <w:noProof/>
          <w:highlight w:val="green"/>
        </w:rPr>
        <w:t>rgb(51, 102, 153)</w:t>
      </w:r>
    </w:p>
    <w:p w14:paraId="76C1DE9B" w14:textId="77777777" w:rsidR="00AE348D" w:rsidRPr="005F7126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F7126">
        <w:rPr>
          <w:rStyle w:val="CodeChar"/>
          <w:highlight w:val="green"/>
        </w:rPr>
        <w:t>&lt;h1&gt;</w:t>
      </w:r>
      <w:r w:rsidRPr="005F7126">
        <w:rPr>
          <w:highlight w:val="green"/>
        </w:rPr>
        <w:t>:</w:t>
      </w:r>
    </w:p>
    <w:p w14:paraId="0685DECB" w14:textId="77777777" w:rsidR="00AE348D" w:rsidRPr="005F7126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5F7126">
        <w:rPr>
          <w:highlight w:val="green"/>
        </w:rPr>
        <w:t xml:space="preserve">Font: </w:t>
      </w:r>
      <w:r w:rsidRPr="005F7126">
        <w:rPr>
          <w:b/>
          <w:highlight w:val="green"/>
        </w:rPr>
        <w:t>Georgia</w:t>
      </w:r>
    </w:p>
    <w:p w14:paraId="58C0B63C" w14:textId="06E53FB1" w:rsidR="00AE348D" w:rsidRPr="005F7126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5F7126">
        <w:rPr>
          <w:highlight w:val="green"/>
        </w:rPr>
        <w:t xml:space="preserve">Generic Font: </w:t>
      </w:r>
      <w:r w:rsidRPr="005F7126">
        <w:rPr>
          <w:b/>
          <w:highlight w:val="green"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433F64" w:rsidRDefault="00AE348D" w:rsidP="00AE348D">
      <w:pPr>
        <w:pStyle w:val="2"/>
        <w:rPr>
          <w:highlight w:val="green"/>
          <w:lang w:val="bg-BG"/>
        </w:rPr>
      </w:pPr>
      <w:r w:rsidRPr="00433F64">
        <w:rPr>
          <w:highlight w:val="green"/>
        </w:rPr>
        <w:t xml:space="preserve">The Making of a </w:t>
      </w:r>
      <w:r w:rsidRPr="00433F64">
        <w:rPr>
          <w:noProof/>
          <w:highlight w:val="green"/>
        </w:rPr>
        <w:t xml:space="preserve">CSS </w:t>
      </w:r>
      <w:r w:rsidRPr="00433F64">
        <w:rPr>
          <w:highlight w:val="green"/>
        </w:rPr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F9215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7A59BE">
        <w:rPr>
          <w:rStyle w:val="CodeChar"/>
        </w:rPr>
        <w:t>&lt;</w:t>
      </w:r>
      <w:r w:rsidRPr="00F92154">
        <w:rPr>
          <w:rStyle w:val="CodeChar"/>
          <w:highlight w:val="green"/>
        </w:rPr>
        <w:t>body&gt;</w:t>
      </w:r>
      <w:r w:rsidRPr="00F92154">
        <w:rPr>
          <w:highlight w:val="green"/>
        </w:rPr>
        <w:t>:</w:t>
      </w:r>
    </w:p>
    <w:p w14:paraId="4DBA9D68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Background color: </w:t>
      </w:r>
      <w:r w:rsidRPr="00F92154">
        <w:rPr>
          <w:b/>
          <w:noProof/>
          <w:highlight w:val="green"/>
        </w:rPr>
        <w:t>darkred</w:t>
      </w:r>
    </w:p>
    <w:p w14:paraId="0B357122" w14:textId="77777777" w:rsidR="00AE348D" w:rsidRPr="00F92154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F92154">
        <w:rPr>
          <w:rStyle w:val="CodeChar"/>
          <w:highlight w:val="green"/>
        </w:rPr>
        <w:t>&lt;h1&gt;</w:t>
      </w:r>
      <w:r w:rsidRPr="00F92154">
        <w:rPr>
          <w:highlight w:val="green"/>
        </w:rPr>
        <w:t>:</w:t>
      </w:r>
    </w:p>
    <w:p w14:paraId="1C41CA5E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: </w:t>
      </w:r>
      <w:r w:rsidRPr="00F92154">
        <w:rPr>
          <w:b/>
          <w:noProof/>
          <w:highlight w:val="green"/>
        </w:rPr>
        <w:t>'Righteous'</w:t>
      </w:r>
    </w:p>
    <w:p w14:paraId="22FD47A6" w14:textId="77777777" w:rsidR="00AE348D" w:rsidRPr="00F92154" w:rsidRDefault="00AE348D" w:rsidP="00EB1CC2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F92154">
        <w:rPr>
          <w:bCs/>
          <w:highlight w:val="green"/>
        </w:rPr>
        <w:t xml:space="preserve">Use </w:t>
      </w:r>
      <w:r w:rsidRPr="00F92154">
        <w:rPr>
          <w:bCs/>
          <w:noProof/>
          <w:highlight w:val="green"/>
        </w:rPr>
        <w:t xml:space="preserve">CSS </w:t>
      </w:r>
      <w:r w:rsidRPr="00F92154">
        <w:rPr>
          <w:bCs/>
          <w:highlight w:val="green"/>
        </w:rPr>
        <w:t>import:</w:t>
      </w:r>
      <w:r w:rsidRPr="00F92154">
        <w:rPr>
          <w:highlight w:val="green"/>
        </w:rPr>
        <w:t xml:space="preserve"> </w:t>
      </w:r>
      <w:r w:rsidRPr="00F92154">
        <w:rPr>
          <w:rStyle w:val="CodeChar"/>
          <w:highlight w:val="green"/>
        </w:rPr>
        <w:t>@import url('https://fonts.googleapis.com/css2?family=Righteous&amp;display=swap');</w:t>
      </w:r>
    </w:p>
    <w:p w14:paraId="69B27A6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Generic Font: </w:t>
      </w:r>
      <w:r w:rsidRPr="00F92154">
        <w:rPr>
          <w:b/>
          <w:highlight w:val="green"/>
        </w:rPr>
        <w:t>cursive</w:t>
      </w:r>
    </w:p>
    <w:p w14:paraId="7F0FA09A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size: </w:t>
      </w:r>
      <w:r w:rsidRPr="00F92154">
        <w:rPr>
          <w:b/>
          <w:highlight w:val="green"/>
        </w:rPr>
        <w:t>45px</w:t>
      </w:r>
    </w:p>
    <w:p w14:paraId="15914190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weight: </w:t>
      </w:r>
      <w:r w:rsidRPr="00F92154">
        <w:rPr>
          <w:b/>
          <w:highlight w:val="green"/>
        </w:rPr>
        <w:t>normal</w:t>
      </w:r>
    </w:p>
    <w:p w14:paraId="008CF07B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Height of the line: </w:t>
      </w:r>
      <w:r w:rsidRPr="00F92154">
        <w:rPr>
          <w:b/>
          <w:highlight w:val="green"/>
        </w:rPr>
        <w:t>60px</w:t>
      </w:r>
    </w:p>
    <w:p w14:paraId="39F256E1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F92154">
        <w:rPr>
          <w:noProof/>
          <w:highlight w:val="green"/>
        </w:rPr>
        <w:t xml:space="preserve">Text color: </w:t>
      </w:r>
      <w:r w:rsidRPr="00F92154">
        <w:rPr>
          <w:b/>
          <w:noProof/>
          <w:highlight w:val="green"/>
        </w:rPr>
        <w:t>#fff</w:t>
      </w:r>
    </w:p>
    <w:p w14:paraId="20FBD86C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l characters to be </w:t>
      </w:r>
      <w:r w:rsidRPr="00F92154">
        <w:rPr>
          <w:b/>
          <w:noProof/>
          <w:highlight w:val="green"/>
        </w:rPr>
        <w:t>UPPERCASE</w:t>
      </w:r>
    </w:p>
    <w:p w14:paraId="78AA6EA3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ign the </w:t>
      </w:r>
      <w:r w:rsidRPr="00F92154">
        <w:rPr>
          <w:b/>
          <w:highlight w:val="green"/>
        </w:rPr>
        <w:t>text</w:t>
      </w:r>
      <w:r w:rsidRPr="00F92154">
        <w:rPr>
          <w:highlight w:val="green"/>
        </w:rPr>
        <w:t xml:space="preserve"> to the </w:t>
      </w:r>
      <w:r w:rsidRPr="00F92154">
        <w:rPr>
          <w:b/>
          <w:highlight w:val="green"/>
        </w:rPr>
        <w:t>center</w:t>
      </w:r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size: </w:t>
      </w:r>
      <w:r w:rsidRPr="00F92154">
        <w:rPr>
          <w:b/>
          <w:highlight w:val="green"/>
        </w:rPr>
        <w:t>30px</w:t>
      </w:r>
    </w:p>
    <w:p w14:paraId="01AC8718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Height of the line: </w:t>
      </w:r>
      <w:r w:rsidRPr="00F92154">
        <w:rPr>
          <w:b/>
          <w:highlight w:val="green"/>
        </w:rPr>
        <w:t>50px</w:t>
      </w:r>
    </w:p>
    <w:p w14:paraId="52C75F70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Space between letters: </w:t>
      </w:r>
      <w:r w:rsidRPr="00F92154">
        <w:rPr>
          <w:b/>
          <w:highlight w:val="green"/>
        </w:rPr>
        <w:t>-1px</w:t>
      </w:r>
    </w:p>
    <w:p w14:paraId="45A51C9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>Text color: #</w:t>
      </w:r>
      <w:r w:rsidRPr="00F92154">
        <w:rPr>
          <w:b/>
          <w:noProof/>
          <w:highlight w:val="green"/>
        </w:rPr>
        <w:t>DFBF84</w:t>
      </w:r>
    </w:p>
    <w:p w14:paraId="6A47841B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l characters to be </w:t>
      </w:r>
      <w:r w:rsidRPr="00F92154">
        <w:rPr>
          <w:b/>
          <w:noProof/>
          <w:highlight w:val="green"/>
        </w:rPr>
        <w:t>UPPERCASE</w:t>
      </w:r>
    </w:p>
    <w:p w14:paraId="54A3EE2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ign the </w:t>
      </w:r>
      <w:r w:rsidRPr="00F92154">
        <w:rPr>
          <w:b/>
          <w:highlight w:val="green"/>
        </w:rPr>
        <w:t>text</w:t>
      </w:r>
      <w:r w:rsidRPr="00F92154">
        <w:rPr>
          <w:highlight w:val="green"/>
        </w:rPr>
        <w:t xml:space="preserve"> to the </w:t>
      </w:r>
      <w:r w:rsidRPr="00F92154">
        <w:rPr>
          <w:b/>
          <w:highlight w:val="green"/>
        </w:rPr>
        <w:t>center</w:t>
      </w:r>
    </w:p>
    <w:p w14:paraId="2FF5238B" w14:textId="77777777" w:rsidR="00AE348D" w:rsidRPr="000C0A33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0C0A33">
        <w:rPr>
          <w:rStyle w:val="CodeChar"/>
          <w:highlight w:val="green"/>
        </w:rPr>
        <w:t>&lt;p&gt;</w:t>
      </w:r>
      <w:r w:rsidRPr="000C0A33">
        <w:rPr>
          <w:highlight w:val="green"/>
        </w:rPr>
        <w:t>:</w:t>
      </w:r>
    </w:p>
    <w:p w14:paraId="6A615440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Font: </w:t>
      </w:r>
      <w:r w:rsidRPr="000C0A33">
        <w:rPr>
          <w:b/>
          <w:noProof/>
          <w:highlight w:val="green"/>
        </w:rPr>
        <w:t>'Orienta'</w:t>
      </w:r>
    </w:p>
    <w:p w14:paraId="32EA0367" w14:textId="77777777" w:rsidR="00AE348D" w:rsidRPr="000C0A33" w:rsidRDefault="00AE348D" w:rsidP="00EB1CC2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0C0A33">
        <w:rPr>
          <w:bCs/>
          <w:highlight w:val="green"/>
        </w:rPr>
        <w:t xml:space="preserve">Use </w:t>
      </w:r>
      <w:r w:rsidRPr="000C0A33">
        <w:rPr>
          <w:bCs/>
          <w:noProof/>
          <w:highlight w:val="green"/>
        </w:rPr>
        <w:t xml:space="preserve">CSS </w:t>
      </w:r>
      <w:r w:rsidRPr="000C0A33">
        <w:rPr>
          <w:bCs/>
          <w:highlight w:val="green"/>
        </w:rPr>
        <w:t>import:</w:t>
      </w:r>
      <w:r w:rsidRPr="000C0A33">
        <w:rPr>
          <w:highlight w:val="green"/>
        </w:rPr>
        <w:t xml:space="preserve"> </w:t>
      </w:r>
      <w:r w:rsidRPr="000C0A33">
        <w:rPr>
          <w:rStyle w:val="CodeChar"/>
          <w:highlight w:val="green"/>
        </w:rPr>
        <w:t>@import url('https://fonts.googleapis.com/css2?family=Orienta&amp;display=swap');</w:t>
      </w:r>
    </w:p>
    <w:p w14:paraId="56914C53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Generic Font: </w:t>
      </w:r>
      <w:r w:rsidRPr="000C0A33">
        <w:rPr>
          <w:b/>
          <w:highlight w:val="green"/>
        </w:rPr>
        <w:t>sans-serif</w:t>
      </w:r>
    </w:p>
    <w:p w14:paraId="1F29F80D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Font size: </w:t>
      </w:r>
      <w:r w:rsidRPr="000C0A33">
        <w:rPr>
          <w:b/>
          <w:highlight w:val="green"/>
        </w:rPr>
        <w:t>16px</w:t>
      </w:r>
    </w:p>
    <w:p w14:paraId="281DD3C8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Height of the line: </w:t>
      </w:r>
      <w:r w:rsidRPr="000C0A33">
        <w:rPr>
          <w:b/>
          <w:highlight w:val="green"/>
        </w:rPr>
        <w:t>24px</w:t>
      </w:r>
    </w:p>
    <w:p w14:paraId="1B5256F5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>Text color: #</w:t>
      </w:r>
      <w:r w:rsidRPr="000C0A33">
        <w:rPr>
          <w:b/>
          <w:highlight w:val="green"/>
        </w:rPr>
        <w:t>f6f6f6</w:t>
      </w:r>
    </w:p>
    <w:p w14:paraId="40DEAA6E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Align the </w:t>
      </w:r>
      <w:r w:rsidRPr="000C0A33">
        <w:rPr>
          <w:b/>
          <w:highlight w:val="green"/>
        </w:rPr>
        <w:t>text</w:t>
      </w:r>
      <w:r w:rsidRPr="000C0A33">
        <w:rPr>
          <w:highlight w:val="green"/>
        </w:rPr>
        <w:t xml:space="preserve"> to the </w:t>
      </w:r>
      <w:r w:rsidRPr="000C0A33">
        <w:rPr>
          <w:b/>
          <w:highlight w:val="green"/>
        </w:rPr>
        <w:t>center</w:t>
      </w:r>
    </w:p>
    <w:p w14:paraId="6F0B6AEF" w14:textId="77777777" w:rsidR="00AE348D" w:rsidRPr="00AF4150" w:rsidRDefault="00AE348D" w:rsidP="00AE348D">
      <w:pPr>
        <w:pStyle w:val="2"/>
        <w:rPr>
          <w:highlight w:val="green"/>
          <w:lang w:val="bg-BG"/>
        </w:rPr>
      </w:pPr>
      <w:r w:rsidRPr="00AF4150">
        <w:rPr>
          <w:highlight w:val="green"/>
        </w:rPr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2403A6" w:rsidRDefault="00AE348D" w:rsidP="00AE348D">
      <w:p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HTML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with </w:t>
      </w:r>
      <w:r w:rsidRPr="002403A6">
        <w:rPr>
          <w:rStyle w:val="CodeChar"/>
          <w:highlight w:val="green"/>
        </w:rPr>
        <w:t>&lt;body&gt;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that contains: </w:t>
      </w:r>
      <w:r w:rsidRPr="002403A6">
        <w:rPr>
          <w:rStyle w:val="CodeChar"/>
          <w:highlight w:val="green"/>
        </w:rPr>
        <w:t>&lt;nav&gt;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and separately </w:t>
      </w:r>
      <w:r w:rsidRPr="002403A6">
        <w:rPr>
          <w:rStyle w:val="CodeChar"/>
          <w:highlight w:val="green"/>
        </w:rPr>
        <w:t>&lt;p&gt;</w:t>
      </w:r>
      <w:r w:rsidRPr="002403A6">
        <w:rPr>
          <w:highlight w:val="green"/>
        </w:rPr>
        <w:t>.</w:t>
      </w:r>
    </w:p>
    <w:p w14:paraId="2EB41849" w14:textId="77777777" w:rsidR="00AE348D" w:rsidRPr="002403A6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nav&gt;</w:t>
      </w:r>
      <w:r w:rsidRPr="002403A6">
        <w:rPr>
          <w:noProof/>
          <w:highlight w:val="green"/>
        </w:rPr>
        <w:t xml:space="preserve"> with</w:t>
      </w:r>
    </w:p>
    <w:p w14:paraId="4E14794B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ul&gt;</w:t>
      </w:r>
      <w:r w:rsidRPr="002403A6">
        <w:rPr>
          <w:noProof/>
          <w:highlight w:val="green"/>
        </w:rPr>
        <w:t xml:space="preserve"> and in it </w:t>
      </w:r>
    </w:p>
    <w:p w14:paraId="027E04BF" w14:textId="77777777" w:rsidR="00AE348D" w:rsidRPr="002403A6" w:rsidRDefault="00AE348D" w:rsidP="00EB1CC2">
      <w:pPr>
        <w:pStyle w:val="ac"/>
        <w:numPr>
          <w:ilvl w:val="2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li&gt;</w:t>
      </w:r>
      <w:r w:rsidRPr="002403A6">
        <w:rPr>
          <w:noProof/>
          <w:highlight w:val="green"/>
        </w:rPr>
        <w:t xml:space="preserve"> and in it</w:t>
      </w:r>
    </w:p>
    <w:p w14:paraId="3788C657" w14:textId="77777777" w:rsidR="00AE348D" w:rsidRPr="002403A6" w:rsidRDefault="00AE348D" w:rsidP="00EB1CC2">
      <w:pPr>
        <w:pStyle w:val="ac"/>
        <w:numPr>
          <w:ilvl w:val="3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a&gt;</w:t>
      </w:r>
      <w:r w:rsidRPr="002403A6">
        <w:rPr>
          <w:noProof/>
          <w:highlight w:val="green"/>
        </w:rPr>
        <w:t xml:space="preserve"> and in it </w:t>
      </w:r>
    </w:p>
    <w:p w14:paraId="152DBEDE" w14:textId="77777777" w:rsidR="00AE348D" w:rsidRPr="002403A6" w:rsidRDefault="00AE348D" w:rsidP="00EB1CC2">
      <w:pPr>
        <w:pStyle w:val="Code"/>
        <w:numPr>
          <w:ilvl w:val="4"/>
          <w:numId w:val="6"/>
        </w:numPr>
        <w:rPr>
          <w:highlight w:val="green"/>
          <w:lang w:val="bg-BG"/>
        </w:rPr>
      </w:pPr>
      <w:r w:rsidRPr="002403A6">
        <w:rPr>
          <w:highlight w:val="green"/>
        </w:rPr>
        <w:t>&lt;i&gt;</w:t>
      </w:r>
      <w:r w:rsidRPr="002403A6">
        <w:rPr>
          <w:rFonts w:asciiTheme="minorHAnsi" w:hAnsiTheme="minorHAnsi" w:cstheme="minorHAnsi"/>
          <w:b w:val="0"/>
          <w:bCs/>
          <w:highlight w:val="green"/>
        </w:rPr>
        <w:t xml:space="preserve"> + text</w:t>
      </w:r>
    </w:p>
    <w:p w14:paraId="17000B2A" w14:textId="77777777" w:rsidR="00AE348D" w:rsidRPr="002403A6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p&gt;</w:t>
      </w:r>
      <w:r w:rsidRPr="002403A6">
        <w:rPr>
          <w:noProof/>
          <w:highlight w:val="green"/>
        </w:rPr>
        <w:t xml:space="preserve"> with three buttons</w:t>
      </w:r>
    </w:p>
    <w:p w14:paraId="77B90CCB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shopping"</w:t>
      </w:r>
    </w:p>
    <w:p w14:paraId="112CACFA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info"</w:t>
      </w:r>
    </w:p>
    <w:p w14:paraId="79F4B594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delete"</w:t>
      </w:r>
    </w:p>
    <w:p w14:paraId="3BE6E8E6" w14:textId="77777777" w:rsidR="00AE348D" w:rsidRPr="001C2924" w:rsidRDefault="00AE348D" w:rsidP="00AE348D">
      <w:pPr>
        <w:rPr>
          <w:highlight w:val="green"/>
          <w:lang w:val="bg-BG"/>
        </w:rPr>
      </w:pPr>
      <w:r w:rsidRPr="001C2924">
        <w:rPr>
          <w:rStyle w:val="CodeChar"/>
          <w:highlight w:val="green"/>
        </w:rPr>
        <w:t>CSS</w:t>
      </w:r>
      <w:r w:rsidRPr="001C2924">
        <w:rPr>
          <w:highlight w:val="green"/>
        </w:rPr>
        <w:t>:</w:t>
      </w:r>
    </w:p>
    <w:p w14:paraId="24819C65" w14:textId="77777777" w:rsidR="00AE348D" w:rsidRPr="001C2924" w:rsidRDefault="00AE348D" w:rsidP="00EB1CC2">
      <w:pPr>
        <w:pStyle w:val="ac"/>
        <w:numPr>
          <w:ilvl w:val="0"/>
          <w:numId w:val="7"/>
        </w:numPr>
        <w:rPr>
          <w:highlight w:val="green"/>
          <w:lang w:val="bg-BG"/>
        </w:rPr>
      </w:pPr>
      <w:r w:rsidRPr="001C2924">
        <w:rPr>
          <w:highlight w:val="green"/>
        </w:rPr>
        <w:t>Import font awesome link</w:t>
      </w:r>
    </w:p>
    <w:p w14:paraId="1B598431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body&gt;</w:t>
      </w:r>
      <w:r w:rsidRPr="001C2924">
        <w:rPr>
          <w:highlight w:val="green"/>
        </w:rPr>
        <w:t>:</w:t>
      </w:r>
    </w:p>
    <w:p w14:paraId="543119CD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1C2924">
        <w:rPr>
          <w:highlight w:val="green"/>
        </w:rPr>
        <w:t xml:space="preserve">Fonts: </w:t>
      </w:r>
      <w:r w:rsidRPr="001C2924">
        <w:rPr>
          <w:b/>
          <w:noProof/>
          <w:highlight w:val="green"/>
        </w:rPr>
        <w:t>proxima-nova</w:t>
      </w:r>
      <w:r w:rsidRPr="001C2924">
        <w:rPr>
          <w:noProof/>
          <w:highlight w:val="green"/>
        </w:rPr>
        <w:t>, "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 </w:t>
      </w:r>
      <w:r w:rsidRPr="001C2924">
        <w:rPr>
          <w:b/>
          <w:noProof/>
          <w:highlight w:val="green"/>
        </w:rPr>
        <w:t>Neue</w:t>
      </w:r>
      <w:r w:rsidRPr="001C2924">
        <w:rPr>
          <w:noProof/>
          <w:highlight w:val="green"/>
        </w:rPr>
        <w:t xml:space="preserve">", 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, </w:t>
      </w:r>
      <w:r w:rsidRPr="001C2924">
        <w:rPr>
          <w:b/>
          <w:noProof/>
          <w:highlight w:val="green"/>
        </w:rPr>
        <w:t>Arial</w:t>
      </w:r>
    </w:p>
    <w:p w14:paraId="7AB7AAAE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Generic Font: </w:t>
      </w:r>
      <w:r w:rsidRPr="001C2924">
        <w:rPr>
          <w:b/>
          <w:highlight w:val="green"/>
        </w:rPr>
        <w:t>sans-serif</w:t>
      </w:r>
    </w:p>
    <w:p w14:paraId="731BD3E9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nav&gt;</w:t>
      </w:r>
      <w:r w:rsidRPr="001C2924">
        <w:rPr>
          <w:highlight w:val="green"/>
        </w:rPr>
        <w:t>:</w:t>
      </w:r>
      <w:r w:rsidRPr="001C2924">
        <w:rPr>
          <w:rStyle w:val="CodeChar"/>
          <w:highlight w:val="green"/>
        </w:rPr>
        <w:t xml:space="preserve"> </w:t>
      </w:r>
    </w:p>
    <w:p w14:paraId="0D9D97D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0px</w:t>
      </w:r>
    </w:p>
    <w:p w14:paraId="71D6F93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px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e3e3e3</w:t>
      </w:r>
    </w:p>
    <w:p w14:paraId="5F243C60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Font size: </w:t>
      </w:r>
      <w:r w:rsidRPr="001C2924">
        <w:rPr>
          <w:b/>
          <w:highlight w:val="green"/>
        </w:rPr>
        <w:t>14px</w:t>
      </w:r>
    </w:p>
    <w:p w14:paraId="0C2D171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px</w:t>
      </w:r>
    </w:p>
    <w:p w14:paraId="38DC0D5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Background color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f5f5f5</w:t>
      </w:r>
    </w:p>
    <w:p w14:paraId="6CF7EA90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li&gt;</w:t>
      </w:r>
      <w:r w:rsidRPr="001C2924">
        <w:rPr>
          <w:highlight w:val="green"/>
        </w:rPr>
        <w:t>:</w:t>
      </w:r>
    </w:p>
    <w:p w14:paraId="7DEE861A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list style</w:t>
      </w:r>
    </w:p>
    <w:p w14:paraId="429B93F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5px</w:t>
      </w:r>
    </w:p>
    <w:p w14:paraId="6587988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Left margin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-15px</w:t>
      </w:r>
    </w:p>
    <w:p w14:paraId="1DF38FA5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a&gt;</w:t>
      </w:r>
      <w:r w:rsidRPr="001C2924">
        <w:rPr>
          <w:highlight w:val="green"/>
        </w:rPr>
        <w:t>:</w:t>
      </w:r>
    </w:p>
    <w:p w14:paraId="23DA788C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text decoration</w:t>
      </w:r>
    </w:p>
    <w:p w14:paraId="0F4F50E7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c83025</w:t>
      </w:r>
    </w:p>
    <w:p w14:paraId="70DF70AD" w14:textId="77777777" w:rsidR="00AE348D" w:rsidRPr="001C2924" w:rsidRDefault="00AE348D" w:rsidP="00EB1CC2">
      <w:pPr>
        <w:pStyle w:val="Code"/>
        <w:numPr>
          <w:ilvl w:val="0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>&lt;i&gt;</w:t>
      </w:r>
      <w:r w:rsidRPr="001C2924">
        <w:rPr>
          <w:rFonts w:asciiTheme="minorHAnsi" w:hAnsiTheme="minorHAnsi" w:cstheme="minorHAnsi"/>
          <w:b w:val="0"/>
          <w:highlight w:val="green"/>
        </w:rPr>
        <w:t>:</w:t>
      </w:r>
    </w:p>
    <w:p w14:paraId="46F296F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.14em</w:t>
      </w:r>
    </w:p>
    <w:p w14:paraId="6396F805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Right padding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b/>
          <w:noProof/>
          <w:highlight w:val="green"/>
        </w:rPr>
        <w:t>Top</w:t>
      </w:r>
      <w:r w:rsidRPr="00160B7F">
        <w:rPr>
          <w:noProof/>
          <w:highlight w:val="green"/>
        </w:rPr>
        <w:t xml:space="preserve"> &amp; </w:t>
      </w:r>
      <w:r w:rsidRPr="00160B7F">
        <w:rPr>
          <w:rStyle w:val="CodeChar"/>
          <w:rFonts w:asciiTheme="minorHAnsi" w:hAnsiTheme="minorHAnsi"/>
          <w:highlight w:val="green"/>
        </w:rPr>
        <w:t>bottom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>padding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highlight w:val="green"/>
        </w:rPr>
        <w:t>4px</w:t>
      </w: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 </w:t>
      </w:r>
    </w:p>
    <w:p w14:paraId="776B3CD3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b/>
          <w:noProof/>
          <w:highlight w:val="green"/>
        </w:rPr>
        <w:t>Left</w:t>
      </w:r>
      <w:r w:rsidRPr="00160B7F">
        <w:rPr>
          <w:highlight w:val="green"/>
        </w:rPr>
        <w:t xml:space="preserve"> </w:t>
      </w:r>
      <w:r w:rsidRPr="00160B7F">
        <w:rPr>
          <w:noProof/>
          <w:highlight w:val="green"/>
        </w:rPr>
        <w:t xml:space="preserve">&amp; </w:t>
      </w:r>
      <w:r w:rsidRPr="00160B7F">
        <w:rPr>
          <w:b/>
          <w:noProof/>
          <w:highlight w:val="green"/>
        </w:rPr>
        <w:t>right</w:t>
      </w:r>
      <w:r w:rsidRPr="00160B7F">
        <w:rPr>
          <w:b/>
          <w:bCs/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>padding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highlight w:val="green"/>
        </w:rPr>
        <w:t>12px</w:t>
      </w:r>
    </w:p>
    <w:p w14:paraId="6809695B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noProof/>
          <w:highlight w:val="green"/>
        </w:rPr>
        <w:t xml:space="preserve">Height of the line: </w:t>
      </w:r>
      <w:r w:rsidRPr="00160B7F">
        <w:rPr>
          <w:rStyle w:val="CodeChar"/>
          <w:rFonts w:asciiTheme="minorHAnsi" w:hAnsiTheme="minorHAnsi"/>
          <w:highlight w:val="green"/>
        </w:rPr>
        <w:t>20px</w:t>
      </w:r>
    </w:p>
    <w:p w14:paraId="4C1BA7E4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color w:val="FF0000"/>
          <w:lang w:val="bg-BG"/>
        </w:rPr>
      </w:pPr>
      <w:r w:rsidRPr="00160B7F">
        <w:rPr>
          <w:rStyle w:val="CodeChar"/>
          <w:rFonts w:asciiTheme="minorHAnsi" w:hAnsiTheme="minorHAnsi"/>
          <w:b w:val="0"/>
          <w:color w:val="FF0000"/>
        </w:rPr>
        <w:t>Text color</w:t>
      </w:r>
      <w:r w:rsidRPr="00160B7F">
        <w:rPr>
          <w:rStyle w:val="CodeChar"/>
          <w:rFonts w:asciiTheme="minorHAnsi" w:hAnsiTheme="minorHAnsi"/>
          <w:color w:val="FF0000"/>
        </w:rPr>
        <w:t>: #ffffff</w:t>
      </w:r>
    </w:p>
    <w:p w14:paraId="5C04BBE1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highlight w:val="green"/>
        </w:rPr>
        <w:t>Border</w:t>
      </w:r>
      <w:r w:rsidRPr="00160B7F">
        <w:rPr>
          <w:rStyle w:val="CodeChar"/>
          <w:rFonts w:asciiTheme="minorHAnsi" w:hAnsiTheme="minorHAnsi"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color: </w:t>
      </w:r>
      <w:r w:rsidRPr="00160B7F">
        <w:rPr>
          <w:rStyle w:val="CodeChar"/>
          <w:rFonts w:asciiTheme="minorHAnsi" w:hAnsiTheme="minorHAnsi"/>
          <w:highlight w:val="green"/>
        </w:rPr>
        <w:t>rgba(0, 0, 0, 0.1) rgba(0, 0, 0, 0.1) rgba(0, 0, 0, 0.25)</w:t>
      </w:r>
    </w:p>
    <w:p w14:paraId="3CA88FB7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Cursor: </w:t>
      </w:r>
      <w:r w:rsidRPr="00160B7F">
        <w:rPr>
          <w:rStyle w:val="CodeChar"/>
          <w:rFonts w:asciiTheme="minorHAnsi" w:hAnsiTheme="minorHAnsi"/>
          <w:highlight w:val="green"/>
        </w:rPr>
        <w:t>pointer</w:t>
      </w:r>
    </w:p>
    <w:p w14:paraId="299E2551" w14:textId="77777777" w:rsidR="00AE348D" w:rsidRPr="00160B7F" w:rsidRDefault="00AE348D" w:rsidP="00AE348D">
      <w:pPr>
        <w:rPr>
          <w:bCs/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shopping</w:t>
      </w:r>
      <w:r w:rsidRPr="00160B7F">
        <w:rPr>
          <w:bCs/>
          <w:noProof/>
          <w:highlight w:val="green"/>
        </w:rPr>
        <w:t>:</w:t>
      </w:r>
    </w:p>
    <w:p w14:paraId="330A52FE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83a94c</w:t>
      </w:r>
    </w:p>
    <w:p w14:paraId="2E1EA773" w14:textId="77777777" w:rsidR="00AE348D" w:rsidRPr="00160B7F" w:rsidRDefault="00AE348D" w:rsidP="00AE348D">
      <w:pPr>
        <w:rPr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info</w:t>
      </w:r>
      <w:r w:rsidRPr="00160B7F">
        <w:rPr>
          <w:bCs/>
          <w:noProof/>
          <w:highlight w:val="green"/>
        </w:rPr>
        <w:t>:</w:t>
      </w:r>
    </w:p>
    <w:p w14:paraId="690AC410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008ed0</w:t>
      </w:r>
    </w:p>
    <w:p w14:paraId="5D10791F" w14:textId="77777777" w:rsidR="00AE348D" w:rsidRPr="00160B7F" w:rsidRDefault="00AE348D" w:rsidP="00AE348D">
      <w:pPr>
        <w:rPr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delete</w:t>
      </w:r>
      <w:r w:rsidRPr="00160B7F">
        <w:rPr>
          <w:bCs/>
          <w:noProof/>
          <w:highlight w:val="green"/>
        </w:rPr>
        <w:t>:</w:t>
      </w:r>
    </w:p>
    <w:p w14:paraId="5C0375E6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cc4036</w:t>
      </w:r>
    </w:p>
    <w:p w14:paraId="06C5B744" w14:textId="77777777" w:rsidR="00AE348D" w:rsidRPr="00061FCD" w:rsidRDefault="00AE348D" w:rsidP="00AE348D">
      <w:pPr>
        <w:pStyle w:val="2"/>
        <w:rPr>
          <w:highlight w:val="green"/>
          <w:lang w:val="bg-BG"/>
        </w:rPr>
      </w:pPr>
      <w:r w:rsidRPr="00061FCD">
        <w:rPr>
          <w:highlight w:val="green"/>
        </w:rPr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F20ECC">
        <w:rPr>
          <w:rStyle w:val="CodeChar"/>
          <w:u w:val="single"/>
        </w:rPr>
        <w:t>fas fa-envelope</w:t>
      </w:r>
      <w:r w:rsidRPr="007A59BE">
        <w:t>.</w:t>
      </w:r>
    </w:p>
    <w:p w14:paraId="463CEF3A" w14:textId="77777777" w:rsidR="00AE348D" w:rsidRPr="00061FCD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61FCD">
        <w:rPr>
          <w:rStyle w:val="CodeChar"/>
          <w:highlight w:val="green"/>
        </w:rPr>
        <w:t>&lt;body&gt;</w:t>
      </w:r>
      <w:r w:rsidRPr="00061FCD">
        <w:rPr>
          <w:highlight w:val="green"/>
        </w:rPr>
        <w:t>:</w:t>
      </w:r>
    </w:p>
    <w:p w14:paraId="2AB263D5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Font: </w:t>
      </w:r>
      <w:r w:rsidRPr="00061FCD">
        <w:rPr>
          <w:b/>
          <w:highlight w:val="green"/>
        </w:rPr>
        <w:t>Arial</w:t>
      </w:r>
    </w:p>
    <w:p w14:paraId="18AC9B1A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Generic Font: </w:t>
      </w:r>
      <w:r w:rsidRPr="00061FCD">
        <w:rPr>
          <w:b/>
          <w:highlight w:val="green"/>
        </w:rPr>
        <w:t>serif</w:t>
      </w:r>
    </w:p>
    <w:p w14:paraId="30C6FB2E" w14:textId="4A36F688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Height of the line: </w:t>
      </w:r>
      <w:r w:rsidRPr="00061FCD">
        <w:rPr>
          <w:b/>
          <w:highlight w:val="green"/>
        </w:rPr>
        <w:t>3</w:t>
      </w:r>
    </w:p>
    <w:p w14:paraId="5C9ED92B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Font size: </w:t>
      </w:r>
      <w:r w:rsidRPr="00061FCD">
        <w:rPr>
          <w:b/>
          <w:highlight w:val="green"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b/>
          <w:noProof/>
          <w:highlight w:val="green"/>
        </w:rPr>
        <w:t>None</w:t>
      </w:r>
      <w:r w:rsidRPr="00061FCD">
        <w:rPr>
          <w:highlight w:val="green"/>
        </w:rPr>
        <w:t xml:space="preserve"> text decoration</w:t>
      </w:r>
    </w:p>
    <w:p w14:paraId="34FFD034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Text color: </w:t>
      </w:r>
      <w:r w:rsidRPr="00061FCD">
        <w:rPr>
          <w:b/>
          <w:noProof/>
          <w:highlight w:val="green"/>
        </w:rPr>
        <w:t>#fff</w:t>
      </w:r>
    </w:p>
    <w:p w14:paraId="54E32571" w14:textId="77777777" w:rsidR="00AE348D" w:rsidRPr="00061FCD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061FCD">
        <w:rPr>
          <w:rFonts w:eastAsia="Times New Roman" w:cstheme="minorHAnsi"/>
          <w:color w:val="000000"/>
          <w:highlight w:val="green"/>
          <w:lang w:eastAsia="en-GB"/>
        </w:rPr>
        <w:t>Set the border radius to </w:t>
      </w:r>
      <w:r w:rsidRPr="00061FCD">
        <w:rPr>
          <w:b/>
          <w:highlight w:val="green"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061FCD" w:rsidRDefault="00AE348D" w:rsidP="00EB1CC2">
      <w:pPr>
        <w:pStyle w:val="ac"/>
        <w:numPr>
          <w:ilvl w:val="0"/>
          <w:numId w:val="10"/>
        </w:numPr>
        <w:rPr>
          <w:bCs/>
          <w:highlight w:val="green"/>
          <w:lang w:val="bg-BG"/>
        </w:rPr>
      </w:pPr>
      <w:r w:rsidRPr="00061FCD">
        <w:rPr>
          <w:bCs/>
          <w:highlight w:val="green"/>
        </w:rPr>
        <w:t xml:space="preserve">When the mouse course is over </w:t>
      </w:r>
      <w:r w:rsidRPr="00061FCD">
        <w:rPr>
          <w:bCs/>
          <w:noProof/>
          <w:highlight w:val="green"/>
        </w:rPr>
        <w:t>(</w:t>
      </w:r>
      <w:r w:rsidRPr="00061FCD">
        <w:rPr>
          <w:rStyle w:val="CodeChar"/>
          <w:highlight w:val="green"/>
        </w:rPr>
        <w:t>a:hover</w:t>
      </w:r>
      <w:r w:rsidRPr="00061FCD">
        <w:rPr>
          <w:bCs/>
          <w:noProof/>
          <w:highlight w:val="green"/>
        </w:rPr>
        <w:t>)</w:t>
      </w:r>
      <w:r w:rsidRPr="00061FCD">
        <w:rPr>
          <w:bCs/>
          <w:highlight w:val="green"/>
        </w:rPr>
        <w:t>:</w:t>
      </w:r>
    </w:p>
    <w:p w14:paraId="0CBDF918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bCs/>
          <w:highlight w:val="green"/>
          <w:lang w:val="bg-BG"/>
        </w:rPr>
      </w:pPr>
      <w:r w:rsidRPr="00061FCD">
        <w:rPr>
          <w:bCs/>
          <w:noProof/>
          <w:highlight w:val="green"/>
        </w:rPr>
        <w:t xml:space="preserve">Change the </w:t>
      </w:r>
      <w:r w:rsidRPr="00061FCD">
        <w:rPr>
          <w:b/>
          <w:noProof/>
          <w:highlight w:val="green"/>
        </w:rPr>
        <w:t>text color</w:t>
      </w:r>
      <w:r w:rsidRPr="00061FCD">
        <w:rPr>
          <w:bCs/>
          <w:noProof/>
          <w:highlight w:val="green"/>
        </w:rPr>
        <w:t xml:space="preserve"> to </w:t>
      </w:r>
      <w:r w:rsidRPr="00061FCD">
        <w:rPr>
          <w:b/>
          <w:noProof/>
          <w:highlight w:val="green"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61FCD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Right padding: </w:t>
      </w:r>
      <w:r w:rsidRPr="00061FCD">
        <w:rPr>
          <w:b/>
          <w:highlight w:val="green"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0B2C8F" w:rsidRDefault="00AE348D" w:rsidP="00AE348D">
      <w:pPr>
        <w:pStyle w:val="2"/>
        <w:rPr>
          <w:highlight w:val="green"/>
          <w:lang w:val="bg-BG"/>
        </w:rPr>
      </w:pPr>
      <w:r w:rsidRPr="000B2C8F">
        <w:rPr>
          <w:highlight w:val="green"/>
        </w:rPr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D66289">
        <w:rPr>
          <w:highlight w:val="green"/>
        </w:rPr>
        <w:t xml:space="preserve">Add icons with the following classes in the </w:t>
      </w:r>
      <w:r w:rsidRPr="00D66289">
        <w:rPr>
          <w:b/>
          <w:noProof/>
          <w:highlight w:val="green"/>
        </w:rPr>
        <w:t>HTML</w:t>
      </w:r>
      <w:r w:rsidRPr="00D66289">
        <w:rPr>
          <w:noProof/>
          <w:highlight w:val="green"/>
        </w:rPr>
        <w:t xml:space="preserve"> </w:t>
      </w:r>
      <w:r w:rsidRPr="00D66289">
        <w:rPr>
          <w:rStyle w:val="CodeChar"/>
          <w:highlight w:val="green"/>
        </w:rPr>
        <w:t>&lt;li&gt;</w:t>
      </w:r>
      <w:r w:rsidRPr="00D66289">
        <w:rPr>
          <w:noProof/>
          <w:highlight w:val="green"/>
        </w:rPr>
        <w:t xml:space="preserve"> </w:t>
      </w:r>
      <w:r w:rsidRPr="00D66289">
        <w:rPr>
          <w:highlight w:val="green"/>
        </w:rPr>
        <w:t xml:space="preserve">tag: </w:t>
      </w:r>
      <w:r w:rsidRPr="00D66289">
        <w:rPr>
          <w:rStyle w:val="CodeChar"/>
          <w:highlight w:val="green"/>
        </w:rPr>
        <w:t>fas fa-check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s fa-star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s fa-envelope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b fa-twitter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b fa-linkedin</w:t>
      </w:r>
      <w:r w:rsidRPr="00D66289">
        <w:rPr>
          <w:highlight w:val="green"/>
        </w:rPr>
        <w:t>.</w:t>
      </w:r>
    </w:p>
    <w:p w14:paraId="0CFA1A3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highlight w:val="green"/>
        </w:rPr>
        <w:t>&lt;body&gt;</w:t>
      </w:r>
      <w:r w:rsidRPr="00B314DA">
        <w:rPr>
          <w:highlight w:val="green"/>
        </w:rPr>
        <w:t>:</w:t>
      </w:r>
    </w:p>
    <w:p w14:paraId="71CC18AD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: </w:t>
      </w:r>
      <w:r w:rsidRPr="00B314DA">
        <w:rPr>
          <w:b/>
          <w:highlight w:val="green"/>
        </w:rPr>
        <w:t>Verdana, Geneva, Tahoma</w:t>
      </w:r>
    </w:p>
    <w:p w14:paraId="3DDB923E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Generic Font: </w:t>
      </w:r>
      <w:r w:rsidRPr="00B314DA">
        <w:rPr>
          <w:b/>
          <w:highlight w:val="green"/>
        </w:rPr>
        <w:t>sans-serif</w:t>
      </w:r>
    </w:p>
    <w:p w14:paraId="2B8635DB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Height of the line: </w:t>
      </w:r>
      <w:r w:rsidRPr="00B314DA">
        <w:rPr>
          <w:b/>
          <w:highlight w:val="green"/>
        </w:rPr>
        <w:t>1.5</w:t>
      </w:r>
    </w:p>
    <w:p w14:paraId="56CCEA86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18px</w:t>
      </w:r>
    </w:p>
    <w:p w14:paraId="0E4DF9F7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highlight w:val="green"/>
        </w:rPr>
        <w:t>&lt;ul&gt;</w:t>
      </w:r>
      <w:r w:rsidRPr="00B314DA">
        <w:rPr>
          <w:highlight w:val="green"/>
        </w:rPr>
        <w:t>:</w:t>
      </w:r>
    </w:p>
    <w:p w14:paraId="607B1FB1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Set the list style type to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none</w:t>
      </w:r>
    </w:p>
    <w:p w14:paraId="6E7BB48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check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check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1AC94FC0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#2fcc71</w:t>
      </w:r>
    </w:p>
    <w:p w14:paraId="38052EED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25px</w:t>
      </w:r>
    </w:p>
    <w:p w14:paraId="39E5FA16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star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star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46B7FC7A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coral</w:t>
      </w:r>
    </w:p>
    <w:p w14:paraId="1B5DB009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25px</w:t>
      </w:r>
    </w:p>
    <w:p w14:paraId="7437095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contact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contact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7E6DE754" w14:textId="77777777" w:rsidR="00AE348D" w:rsidRPr="00B1026C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1026C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1026C">
        <w:rPr>
          <w:rStyle w:val="CodeChar"/>
          <w:rFonts w:asciiTheme="minorHAnsi" w:hAnsiTheme="minorHAnsi"/>
          <w:noProof w:val="0"/>
          <w:highlight w:val="green"/>
        </w:rPr>
        <w:t>#3498da</w:t>
      </w:r>
    </w:p>
    <w:p w14:paraId="59507F9E" w14:textId="77777777" w:rsidR="00AE348D" w:rsidRPr="00B1026C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1026C">
        <w:rPr>
          <w:highlight w:val="green"/>
        </w:rPr>
        <w:t xml:space="preserve">Font size: </w:t>
      </w:r>
      <w:r w:rsidRPr="00B1026C">
        <w:rPr>
          <w:b/>
          <w:highlight w:val="green"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lastRenderedPageBreak/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773BD7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73BD7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773BD7">
        <w:rPr>
          <w:rStyle w:val="CodeChar"/>
          <w:highlight w:val="green"/>
          <w:lang w:eastAsia="en-GB"/>
        </w:rPr>
        <w:t>Helvetica, sans-serif</w:t>
      </w:r>
      <w:r w:rsidRPr="00773BD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773BD7">
        <w:rPr>
          <w:rFonts w:eastAsia="Times New Roman" w:cstheme="minorHAnsi"/>
          <w:color w:val="000000"/>
          <w:highlight w:val="green"/>
          <w:lang w:eastAsia="en-GB"/>
        </w:rPr>
        <w:t>font-family for the document</w:t>
      </w:r>
    </w:p>
    <w:p w14:paraId="0EE29C95" w14:textId="77777777" w:rsidR="0013697C" w:rsidRPr="00773BD7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73BD7">
        <w:rPr>
          <w:rFonts w:eastAsia="Times New Roman" w:cstheme="minorHAnsi"/>
          <w:color w:val="000000"/>
          <w:highlight w:val="green"/>
          <w:lang w:eastAsia="en-GB"/>
        </w:rPr>
        <w:t>Make the </w:t>
      </w:r>
      <w:r w:rsidRPr="00773BD7">
        <w:rPr>
          <w:rStyle w:val="CodeChar"/>
          <w:highlight w:val="green"/>
          <w:lang w:eastAsia="en-GB"/>
        </w:rPr>
        <w:t>font-size</w:t>
      </w:r>
      <w:r w:rsidRPr="00773BD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773BD7">
        <w:rPr>
          <w:rFonts w:eastAsia="Times New Roman" w:cstheme="minorHAnsi"/>
          <w:color w:val="000000"/>
          <w:highlight w:val="green"/>
          <w:lang w:eastAsia="en-GB"/>
        </w:rPr>
        <w:t>16px</w:t>
      </w:r>
    </w:p>
    <w:p w14:paraId="269DC956" w14:textId="77777777" w:rsidR="0013697C" w:rsidRPr="00773BD7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73BD7">
        <w:rPr>
          <w:rFonts w:eastAsia="Times New Roman" w:cstheme="minorHAnsi"/>
          <w:color w:val="000000"/>
          <w:highlight w:val="green"/>
          <w:lang w:eastAsia="en-GB"/>
        </w:rPr>
        <w:t>Change the </w:t>
      </w:r>
      <w:r w:rsidRPr="00773BD7">
        <w:rPr>
          <w:rStyle w:val="CodeChar"/>
          <w:highlight w:val="green"/>
          <w:lang w:eastAsia="en-GB"/>
        </w:rPr>
        <w:t>line-height</w:t>
      </w:r>
      <w:r w:rsidRPr="00773BD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773BD7">
        <w:rPr>
          <w:rFonts w:eastAsia="Times New Roman" w:cstheme="minorHAnsi"/>
          <w:color w:val="000000"/>
          <w:highlight w:val="green"/>
          <w:lang w:eastAsia="en-GB"/>
        </w:rPr>
        <w:t>to 1.5</w:t>
      </w:r>
    </w:p>
    <w:p w14:paraId="0E41AD7B" w14:textId="77777777" w:rsidR="0013697C" w:rsidRPr="00136FD8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36FD8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136FD8">
        <w:rPr>
          <w:rStyle w:val="CodeChar"/>
          <w:highlight w:val="green"/>
          <w:lang w:eastAsia="en-GB"/>
        </w:rPr>
        <w:t>Georgia, serif</w:t>
      </w:r>
      <w:r w:rsidRPr="00136FD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136FD8">
        <w:rPr>
          <w:rFonts w:eastAsia="Times New Roman" w:cstheme="minorHAnsi"/>
          <w:color w:val="000000"/>
          <w:highlight w:val="green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56C7E" w14:textId="77777777" w:rsidR="001B287F" w:rsidRDefault="001B287F" w:rsidP="008068A2">
      <w:pPr>
        <w:spacing w:after="0" w:line="240" w:lineRule="auto"/>
      </w:pPr>
      <w:r>
        <w:separator/>
      </w:r>
    </w:p>
  </w:endnote>
  <w:endnote w:type="continuationSeparator" w:id="0">
    <w:p w14:paraId="6120F8E1" w14:textId="77777777" w:rsidR="001B287F" w:rsidRDefault="001B28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BFAAD" w14:textId="77777777" w:rsidR="001B287F" w:rsidRDefault="001B287F" w:rsidP="008068A2">
      <w:pPr>
        <w:spacing w:after="0" w:line="240" w:lineRule="auto"/>
      </w:pPr>
      <w:r>
        <w:separator/>
      </w:r>
    </w:p>
  </w:footnote>
  <w:footnote w:type="continuationSeparator" w:id="0">
    <w:p w14:paraId="08D4F057" w14:textId="77777777" w:rsidR="001B287F" w:rsidRDefault="001B28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FCD"/>
    <w:rsid w:val="00064D15"/>
    <w:rsid w:val="0008559D"/>
    <w:rsid w:val="00086727"/>
    <w:rsid w:val="0009209B"/>
    <w:rsid w:val="00097CD4"/>
    <w:rsid w:val="000A6794"/>
    <w:rsid w:val="000B2C8F"/>
    <w:rsid w:val="000B39E6"/>
    <w:rsid w:val="000B56F0"/>
    <w:rsid w:val="000C0A33"/>
    <w:rsid w:val="000C5361"/>
    <w:rsid w:val="00103906"/>
    <w:rsid w:val="00113D9C"/>
    <w:rsid w:val="001275B9"/>
    <w:rsid w:val="0013697C"/>
    <w:rsid w:val="00136FD8"/>
    <w:rsid w:val="00142C75"/>
    <w:rsid w:val="001449E8"/>
    <w:rsid w:val="001477E4"/>
    <w:rsid w:val="00160B7F"/>
    <w:rsid w:val="001619DF"/>
    <w:rsid w:val="00164CDC"/>
    <w:rsid w:val="00167CF1"/>
    <w:rsid w:val="00171021"/>
    <w:rsid w:val="00175E1D"/>
    <w:rsid w:val="001837BD"/>
    <w:rsid w:val="00183A2C"/>
    <w:rsid w:val="00185FD9"/>
    <w:rsid w:val="001A6728"/>
    <w:rsid w:val="001B287F"/>
    <w:rsid w:val="001B7060"/>
    <w:rsid w:val="001C1FCD"/>
    <w:rsid w:val="001C2924"/>
    <w:rsid w:val="001D2464"/>
    <w:rsid w:val="001D50AE"/>
    <w:rsid w:val="001E1161"/>
    <w:rsid w:val="001E3FEF"/>
    <w:rsid w:val="00202683"/>
    <w:rsid w:val="00207C96"/>
    <w:rsid w:val="00215FCE"/>
    <w:rsid w:val="002326A7"/>
    <w:rsid w:val="00232E7D"/>
    <w:rsid w:val="002403A6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D7F"/>
    <w:rsid w:val="003D407C"/>
    <w:rsid w:val="003E1013"/>
    <w:rsid w:val="003E167F"/>
    <w:rsid w:val="003E2A3C"/>
    <w:rsid w:val="003E2F33"/>
    <w:rsid w:val="003E6BFB"/>
    <w:rsid w:val="003F1864"/>
    <w:rsid w:val="0041081C"/>
    <w:rsid w:val="004311CA"/>
    <w:rsid w:val="00433F64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126"/>
    <w:rsid w:val="00600083"/>
    <w:rsid w:val="00604363"/>
    <w:rsid w:val="0061222F"/>
    <w:rsid w:val="00624212"/>
    <w:rsid w:val="006242A9"/>
    <w:rsid w:val="00624DCF"/>
    <w:rsid w:val="006259AF"/>
    <w:rsid w:val="00631478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3BD7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16E63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134C0"/>
    <w:rsid w:val="00A35790"/>
    <w:rsid w:val="00A438C2"/>
    <w:rsid w:val="00A45A89"/>
    <w:rsid w:val="00A47F12"/>
    <w:rsid w:val="00A60908"/>
    <w:rsid w:val="00A66DE2"/>
    <w:rsid w:val="00A70227"/>
    <w:rsid w:val="00A847D3"/>
    <w:rsid w:val="00A8731F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AF4150"/>
    <w:rsid w:val="00B1026C"/>
    <w:rsid w:val="00B148DD"/>
    <w:rsid w:val="00B2472A"/>
    <w:rsid w:val="00B314DA"/>
    <w:rsid w:val="00B4638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A4668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66289"/>
    <w:rsid w:val="00D72FF5"/>
    <w:rsid w:val="00D73957"/>
    <w:rsid w:val="00D8395C"/>
    <w:rsid w:val="00D910AA"/>
    <w:rsid w:val="00DA028F"/>
    <w:rsid w:val="00DB0DD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0608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0ECC"/>
    <w:rsid w:val="00F258BA"/>
    <w:rsid w:val="00F27E9C"/>
    <w:rsid w:val="00F41F41"/>
    <w:rsid w:val="00F46918"/>
    <w:rsid w:val="00F46DDE"/>
    <w:rsid w:val="00F655ED"/>
    <w:rsid w:val="00F7033C"/>
    <w:rsid w:val="00F903A0"/>
    <w:rsid w:val="00F92154"/>
    <w:rsid w:val="00F96D0D"/>
    <w:rsid w:val="00F976AD"/>
    <w:rsid w:val="00FA6461"/>
    <w:rsid w:val="00FB2E6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45</TotalTime>
  <Pages>2</Pages>
  <Words>1224</Words>
  <Characters>6977</Characters>
  <Application>Microsoft Office Word</Application>
  <DocSecurity>0</DocSecurity>
  <Lines>58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6</cp:revision>
  <cp:lastPrinted>2015-10-26T22:35:00Z</cp:lastPrinted>
  <dcterms:created xsi:type="dcterms:W3CDTF">2019-11-12T12:29:00Z</dcterms:created>
  <dcterms:modified xsi:type="dcterms:W3CDTF">2022-05-29T07:33:00Z</dcterms:modified>
  <cp:category>computer programming;programming;software development;software engineering</cp:category>
</cp:coreProperties>
</file>